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72D18" w14:textId="3F603E7A" w:rsidR="00893E2F" w:rsidRPr="00F3351B" w:rsidRDefault="00893E2F" w:rsidP="00893E2F">
      <w:pPr>
        <w:rPr>
          <w:i/>
          <w:iCs/>
          <w:sz w:val="20"/>
          <w:szCs w:val="20"/>
        </w:rPr>
      </w:pPr>
      <w:r w:rsidRPr="00F3351B">
        <w:rPr>
          <w:i/>
          <w:iCs/>
          <w:sz w:val="20"/>
          <w:szCs w:val="20"/>
          <w:highlight w:val="yellow"/>
        </w:rPr>
        <w:t>Please share the message below with your staff members, parents / guardians</w:t>
      </w:r>
      <w:r w:rsidR="004D767C" w:rsidRPr="00F3351B">
        <w:rPr>
          <w:i/>
          <w:iCs/>
          <w:sz w:val="20"/>
          <w:szCs w:val="20"/>
          <w:highlight w:val="yellow"/>
        </w:rPr>
        <w:t>,</w:t>
      </w:r>
      <w:r w:rsidRPr="00F3351B">
        <w:rPr>
          <w:i/>
          <w:iCs/>
          <w:sz w:val="20"/>
          <w:szCs w:val="20"/>
          <w:highlight w:val="yellow"/>
        </w:rPr>
        <w:t xml:space="preserve"> and community members.</w:t>
      </w:r>
      <w:r w:rsidRPr="00F3351B">
        <w:rPr>
          <w:i/>
          <w:iCs/>
          <w:sz w:val="20"/>
          <w:szCs w:val="20"/>
        </w:rPr>
        <w:t xml:space="preserve">  </w:t>
      </w:r>
    </w:p>
    <w:p w14:paraId="1D018FA3" w14:textId="77777777" w:rsidR="00893E2F" w:rsidRDefault="00893E2F" w:rsidP="00893E2F">
      <w:pPr>
        <w:jc w:val="center"/>
        <w:rPr>
          <w:b/>
          <w:bCs/>
        </w:rPr>
      </w:pPr>
    </w:p>
    <w:p w14:paraId="037CFC70" w14:textId="1D0EFA33" w:rsidR="00893E2F" w:rsidRDefault="00893E2F" w:rsidP="00893E2F">
      <w:pPr>
        <w:jc w:val="center"/>
        <w:rPr>
          <w:b/>
          <w:bCs/>
        </w:rPr>
      </w:pPr>
      <w:r w:rsidRPr="00893E2F">
        <w:rPr>
          <w:b/>
          <w:bCs/>
        </w:rPr>
        <w:t>COVID-19 Free Testing Update</w:t>
      </w:r>
    </w:p>
    <w:p w14:paraId="62A12A00" w14:textId="754A089A" w:rsidR="00893E2F" w:rsidRPr="00893E2F" w:rsidRDefault="00EE16E9" w:rsidP="00893E2F">
      <w:pPr>
        <w:jc w:val="center"/>
        <w:rPr>
          <w:b/>
          <w:bCs/>
        </w:rPr>
      </w:pPr>
      <w:r>
        <w:rPr>
          <w:b/>
          <w:bCs/>
        </w:rPr>
        <w:t xml:space="preserve">Monday, </w:t>
      </w:r>
      <w:r w:rsidR="00893E2F">
        <w:rPr>
          <w:b/>
          <w:bCs/>
        </w:rPr>
        <w:t xml:space="preserve">September </w:t>
      </w:r>
      <w:r>
        <w:rPr>
          <w:b/>
          <w:bCs/>
        </w:rPr>
        <w:t>12</w:t>
      </w:r>
      <w:r w:rsidR="00893E2F">
        <w:rPr>
          <w:b/>
          <w:bCs/>
        </w:rPr>
        <w:t xml:space="preserve">, 2022 </w:t>
      </w:r>
    </w:p>
    <w:p w14:paraId="53521925" w14:textId="0F9B7EC8" w:rsidR="00CE74FF" w:rsidRPr="00893E2F" w:rsidRDefault="00CE74FF" w:rsidP="00CE74FF"/>
    <w:p w14:paraId="5B5B6611" w14:textId="3FE3E1C9" w:rsidR="00CE74FF" w:rsidRPr="00893E2F" w:rsidRDefault="00893E2F" w:rsidP="00CE74FF">
      <w:r>
        <w:t>For your reference, please see the u</w:t>
      </w:r>
      <w:r w:rsidR="00CE74FF" w:rsidRPr="00893E2F">
        <w:t>pdate</w:t>
      </w:r>
      <w:r>
        <w:t xml:space="preserve"> below</w:t>
      </w:r>
      <w:r w:rsidR="00CE74FF" w:rsidRPr="00893E2F">
        <w:t xml:space="preserve"> regarding free COVID-19 testing</w:t>
      </w:r>
      <w:r>
        <w:t xml:space="preserve"> options</w:t>
      </w:r>
      <w:r w:rsidR="00CE74FF" w:rsidRPr="00893E2F">
        <w:t xml:space="preserve"> available </w:t>
      </w:r>
      <w:r w:rsidR="00B51019">
        <w:t>at Intermediate Unit 1…</w:t>
      </w:r>
    </w:p>
    <w:p w14:paraId="656EE06E" w14:textId="77777777" w:rsidR="00893E2F" w:rsidRDefault="00893E2F" w:rsidP="00893E2F">
      <w:pPr>
        <w:rPr>
          <w:color w:val="000000"/>
        </w:rPr>
      </w:pPr>
    </w:p>
    <w:p w14:paraId="6953DD24" w14:textId="399B37A8" w:rsidR="00CE74FF" w:rsidRDefault="0088045A" w:rsidP="00893E2F">
      <w:pPr>
        <w:rPr>
          <w:color w:val="000000"/>
        </w:rPr>
      </w:pPr>
      <w:r>
        <w:rPr>
          <w:color w:val="000000"/>
        </w:rPr>
        <w:t xml:space="preserve">Free </w:t>
      </w:r>
      <w:r w:rsidR="00893E2F">
        <w:rPr>
          <w:color w:val="000000"/>
        </w:rPr>
        <w:t>COVID-19</w:t>
      </w:r>
      <w:r w:rsidR="00CE74FF" w:rsidRPr="00893E2F">
        <w:rPr>
          <w:color w:val="000000"/>
        </w:rPr>
        <w:t xml:space="preserve"> testing is provided in partnership with the </w:t>
      </w:r>
      <w:r w:rsidR="00893E2F">
        <w:rPr>
          <w:color w:val="000000"/>
        </w:rPr>
        <w:t xml:space="preserve">PA </w:t>
      </w:r>
      <w:r w:rsidR="00CE74FF" w:rsidRPr="00893E2F">
        <w:rPr>
          <w:color w:val="000000"/>
        </w:rPr>
        <w:t>Department of Health and AMI Expeditionary Health Care to help schools maintain in</w:t>
      </w:r>
      <w:r w:rsidR="000F22F4">
        <w:rPr>
          <w:color w:val="000000"/>
        </w:rPr>
        <w:t>-</w:t>
      </w:r>
      <w:r w:rsidR="00CE74FF" w:rsidRPr="00893E2F">
        <w:rPr>
          <w:color w:val="000000"/>
        </w:rPr>
        <w:t xml:space="preserve">person instruction </w:t>
      </w:r>
      <w:r w:rsidR="00893E2F">
        <w:rPr>
          <w:color w:val="000000"/>
        </w:rPr>
        <w:t xml:space="preserve">and offer testing options to our community.  </w:t>
      </w:r>
      <w:r w:rsidR="00EE16E9">
        <w:rPr>
          <w:color w:val="000000"/>
        </w:rPr>
        <w:t>Our testing site will be in a mobile unit and will be visiting all three of our counties at the following locations:</w:t>
      </w:r>
    </w:p>
    <w:p w14:paraId="3FFE7BBE" w14:textId="20DDFA99" w:rsidR="00EE16E9" w:rsidRDefault="00EE16E9" w:rsidP="00893E2F">
      <w:pPr>
        <w:rPr>
          <w:color w:val="000000"/>
        </w:rPr>
      </w:pPr>
    </w:p>
    <w:p w14:paraId="7EE37980" w14:textId="36B85134" w:rsidR="00EE16E9" w:rsidRPr="00EE16E9" w:rsidRDefault="00EE16E9" w:rsidP="00893E2F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Intermediate Unit 1 Central Office</w:t>
      </w:r>
    </w:p>
    <w:p w14:paraId="5810110E" w14:textId="4E84F998" w:rsidR="00EE16E9" w:rsidRPr="00EE16E9" w:rsidRDefault="00EE16E9" w:rsidP="00893E2F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One Intermediate Unit Drive</w:t>
      </w:r>
    </w:p>
    <w:p w14:paraId="5E68177B" w14:textId="477D6C47" w:rsidR="00EE16E9" w:rsidRPr="00EE16E9" w:rsidRDefault="00EE16E9" w:rsidP="00893E2F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Coal Center, PA  15423</w:t>
      </w:r>
    </w:p>
    <w:p w14:paraId="31AFC88B" w14:textId="3FAD53CA" w:rsidR="00EE16E9" w:rsidRPr="00EE16E9" w:rsidRDefault="00EE16E9" w:rsidP="00893E2F">
      <w:pPr>
        <w:rPr>
          <w:b/>
          <w:bCs/>
          <w:color w:val="000000"/>
        </w:rPr>
      </w:pPr>
    </w:p>
    <w:p w14:paraId="7774374F" w14:textId="5476160A" w:rsidR="00EE16E9" w:rsidRPr="00EE16E9" w:rsidRDefault="00EE16E9" w:rsidP="00893E2F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Intermediate Unit 1 Campus at Waynesburg</w:t>
      </w:r>
    </w:p>
    <w:p w14:paraId="1DAF95D9" w14:textId="520ADA9C" w:rsidR="00EA4B3B" w:rsidRPr="00EE16E9" w:rsidRDefault="00EE16E9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 xml:space="preserve">100 </w:t>
      </w:r>
      <w:proofErr w:type="spellStart"/>
      <w:r w:rsidRPr="00EE16E9">
        <w:rPr>
          <w:b/>
          <w:bCs/>
          <w:color w:val="000000"/>
        </w:rPr>
        <w:t>Evergreene</w:t>
      </w:r>
      <w:proofErr w:type="spellEnd"/>
      <w:r w:rsidRPr="00EE16E9">
        <w:rPr>
          <w:b/>
          <w:bCs/>
          <w:color w:val="000000"/>
        </w:rPr>
        <w:t xml:space="preserve"> Drive</w:t>
      </w:r>
    </w:p>
    <w:p w14:paraId="0571822B" w14:textId="31E41CD6" w:rsidR="00EE16E9" w:rsidRPr="00EE16E9" w:rsidRDefault="00EE16E9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Waynesburg, PA  15370</w:t>
      </w:r>
    </w:p>
    <w:p w14:paraId="1732FAF6" w14:textId="19D27235" w:rsidR="00EE16E9" w:rsidRPr="00EE16E9" w:rsidRDefault="00EE16E9">
      <w:pPr>
        <w:rPr>
          <w:b/>
          <w:bCs/>
          <w:color w:val="000000"/>
        </w:rPr>
      </w:pPr>
    </w:p>
    <w:p w14:paraId="39740FA1" w14:textId="2E806E7A" w:rsidR="00EE16E9" w:rsidRPr="00EE16E9" w:rsidRDefault="00EE16E9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Intermediate Unit 1 Campus at McMurray</w:t>
      </w:r>
    </w:p>
    <w:p w14:paraId="101B0595" w14:textId="283175A1" w:rsidR="00EE16E9" w:rsidRPr="00EE16E9" w:rsidRDefault="00EE16E9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625 East McMurray Road</w:t>
      </w:r>
    </w:p>
    <w:p w14:paraId="0C7A7064" w14:textId="3C49C886" w:rsidR="00EE16E9" w:rsidRPr="00EE16E9" w:rsidRDefault="00EE16E9">
      <w:pPr>
        <w:rPr>
          <w:b/>
          <w:bCs/>
          <w:color w:val="000000"/>
        </w:rPr>
      </w:pPr>
      <w:r w:rsidRPr="00EE16E9">
        <w:rPr>
          <w:b/>
          <w:bCs/>
          <w:color w:val="000000"/>
        </w:rPr>
        <w:t>McMurray, PA  15317</w:t>
      </w:r>
    </w:p>
    <w:p w14:paraId="759E9518" w14:textId="5FCAA072" w:rsidR="00EE16E9" w:rsidRPr="00EE16E9" w:rsidRDefault="00EE16E9">
      <w:pPr>
        <w:rPr>
          <w:b/>
          <w:bCs/>
          <w:color w:val="000000"/>
        </w:rPr>
      </w:pPr>
    </w:p>
    <w:p w14:paraId="7B7A1073" w14:textId="43511B11" w:rsidR="00EE16E9" w:rsidRDefault="00EE16E9">
      <w:r>
        <w:t xml:space="preserve">The first free testing site </w:t>
      </w:r>
      <w:r w:rsidR="0088045A">
        <w:t xml:space="preserve">will be at the IU1 Central Office and will begin on Monday, September 12 and be open Monday-Friday from 9-5.  </w:t>
      </w:r>
      <w:proofErr w:type="gramStart"/>
      <w:r w:rsidR="0088045A">
        <w:t>This</w:t>
      </w:r>
      <w:proofErr w:type="gramEnd"/>
      <w:r w:rsidR="0088045A">
        <w:t xml:space="preserve"> site will be up and running for three consecutive weeks.  </w:t>
      </w:r>
    </w:p>
    <w:p w14:paraId="7D8BE169" w14:textId="7A5376B9" w:rsidR="0088045A" w:rsidRDefault="0088045A"/>
    <w:p w14:paraId="6EFE8187" w14:textId="07D1C1AC" w:rsidR="0088045A" w:rsidRDefault="0088045A">
      <w:r>
        <w:t>A detailed schedule for the additional sites will follow…</w:t>
      </w:r>
    </w:p>
    <w:p w14:paraId="14FFAAF8" w14:textId="2F4EAA83" w:rsidR="0088045A" w:rsidRDefault="0088045A"/>
    <w:p w14:paraId="77F022D4" w14:textId="77777777" w:rsidR="0088045A" w:rsidRDefault="0088045A"/>
    <w:sectPr w:rsidR="008804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C1C0B"/>
    <w:multiLevelType w:val="hybridMultilevel"/>
    <w:tmpl w:val="23C82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0073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jUztTQzMDQzMDVQ0lEKTi0uzszPAykwrAUAkf4bZSwAAAA="/>
  </w:docVars>
  <w:rsids>
    <w:rsidRoot w:val="00CE74FF"/>
    <w:rsid w:val="000F22F4"/>
    <w:rsid w:val="00345826"/>
    <w:rsid w:val="004D767C"/>
    <w:rsid w:val="0088045A"/>
    <w:rsid w:val="00893E2F"/>
    <w:rsid w:val="009814E2"/>
    <w:rsid w:val="00B51019"/>
    <w:rsid w:val="00CE74FF"/>
    <w:rsid w:val="00EA4B3B"/>
    <w:rsid w:val="00EE16E9"/>
    <w:rsid w:val="00F3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48310"/>
  <w15:chartTrackingRefBased/>
  <w15:docId w15:val="{4F3FB4CE-C535-423F-9328-B0C6B5600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4F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74F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2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renda Robertson</dc:creator>
  <cp:keywords/>
  <dc:description/>
  <cp:lastModifiedBy>Don Martin</cp:lastModifiedBy>
  <cp:revision>2</cp:revision>
  <dcterms:created xsi:type="dcterms:W3CDTF">2022-09-12T13:16:00Z</dcterms:created>
  <dcterms:modified xsi:type="dcterms:W3CDTF">2022-09-12T13:16:00Z</dcterms:modified>
</cp:coreProperties>
</file>